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783F6CE0" w:rsidR="00C86817" w:rsidRPr="00BD2C11" w:rsidRDefault="003E7DFC"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39840" behindDoc="0" locked="0" layoutInCell="1" allowOverlap="1" wp14:anchorId="3440C0B1" wp14:editId="1987EE26">
            <wp:simplePos x="0" y="0"/>
            <wp:positionH relativeFrom="column">
              <wp:posOffset>1790700</wp:posOffset>
            </wp:positionH>
            <wp:positionV relativeFrom="paragraph">
              <wp:posOffset>-14541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2CCE0FC3">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0E37A44">
                <wp:simplePos x="0" y="0"/>
                <wp:positionH relativeFrom="margin">
                  <wp:posOffset>-3628</wp:posOffset>
                </wp:positionH>
                <wp:positionV relativeFrom="margin">
                  <wp:posOffset>9078414</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3pt;margin-top:714.85pt;width:425.2pt;height:2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PROJE</w:t>
                            </w:r>
                            <w:r w:rsidR="00C408DB" w:rsidRPr="00BD2C11">
                              <w:rPr>
                                <w:rFonts w:ascii="Times New Roman" w:hAnsi="Times New Roman"/>
                                <w:bCs/>
                                <w:szCs w:val="24"/>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PROJE</w:t>
                      </w:r>
                      <w:r w:rsidR="00C408DB" w:rsidRPr="00BD2C11">
                        <w:rPr>
                          <w:rFonts w:ascii="Times New Roman" w:hAnsi="Times New Roman"/>
                          <w:bCs/>
                          <w:szCs w:val="24"/>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bookmarkStart w:id="0" w:name="_Toc137304072"/>
    <w:p w14:paraId="5DBF68F2" w14:textId="1B527A37" w:rsidR="00336B2C" w:rsidRPr="00BD2C11" w:rsidRDefault="00336B2C" w:rsidP="00336B2C">
      <w:pPr>
        <w:pStyle w:val="DierBalk"/>
      </w:pPr>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09E5A0EA"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Doç. Dr. Yeşim KAYA</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9C803" id="_x0000_t202" coordsize="21600,21600" o:spt="202" path="m,l,21600r21600,l21600,xe">
                <v:stroke joinstyle="miter"/>
                <v:path gradientshapeok="t" o:connecttype="rect"/>
              </v:shapetype>
              <v:shape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5EBB7B74" w:rsidR="00336B2C" w:rsidRPr="00232F21" w:rsidRDefault="00CE271F" w:rsidP="00336B2C">
                      <w:pPr>
                        <w:tabs>
                          <w:tab w:val="left" w:pos="2127"/>
                        </w:tabs>
                        <w:spacing w:before="0" w:after="0" w:line="240" w:lineRule="auto"/>
                        <w:rPr>
                          <w:rFonts w:ascii="Times New Roman" w:hAnsi="Times New Roman"/>
                        </w:rPr>
                      </w:pPr>
                      <w:r>
                        <w:rPr>
                          <w:rFonts w:ascii="Times New Roman" w:hAnsi="Times New Roman"/>
                        </w:rPr>
                        <w:t>B</w:t>
                      </w:r>
                      <w:r w:rsidR="00336B2C" w:rsidRPr="00232F21">
                        <w:rPr>
                          <w:rFonts w:ascii="Times New Roman" w:hAnsi="Times New Roman"/>
                        </w:rPr>
                        <w:t>u çalışmanın Yüksek Lisans</w:t>
                      </w:r>
                      <w:r w:rsidR="002400E0">
                        <w:rPr>
                          <w:rFonts w:ascii="Times New Roman" w:hAnsi="Times New Roman"/>
                        </w:rPr>
                        <w:t xml:space="preserve"> Bitirme</w:t>
                      </w:r>
                      <w:r w:rsidR="00336B2C"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09E5A0EA" w:rsidR="00336B2C" w:rsidRPr="00232F21" w:rsidRDefault="009514A1" w:rsidP="00336B2C">
                      <w:pPr>
                        <w:tabs>
                          <w:tab w:val="left" w:pos="1418"/>
                        </w:tabs>
                        <w:spacing w:before="0" w:after="0" w:line="240" w:lineRule="auto"/>
                        <w:rPr>
                          <w:rFonts w:ascii="Times New Roman" w:hAnsi="Times New Roman"/>
                          <w:b/>
                          <w:color w:val="000000" w:themeColor="text1"/>
                        </w:rPr>
                      </w:pPr>
                      <w:r>
                        <w:rPr>
                          <w:rFonts w:ascii="Times New Roman" w:hAnsi="Times New Roman"/>
                          <w:b/>
                          <w:color w:val="000000" w:themeColor="text1"/>
                        </w:rPr>
                        <w:t>Doç. Dr. Yeşim KAYA</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3A832E89" w:rsidR="009F4AFC" w:rsidRPr="00BD2C11" w:rsidRDefault="00063A45" w:rsidP="00035178">
      <w:pPr>
        <w:spacing w:before="0" w:after="0" w:line="259" w:lineRule="auto"/>
        <w:jc w:val="left"/>
      </w:pPr>
      <w:r w:rsidRPr="00BD2C11">
        <w:rPr>
          <w:noProof/>
        </w:rPr>
        <mc:AlternateContent>
          <mc:Choice Requires="wps">
            <w:drawing>
              <wp:anchor distT="45720" distB="45720" distL="114300" distR="114300" simplePos="0" relativeHeight="251937792" behindDoc="0" locked="0" layoutInCell="1" allowOverlap="1" wp14:anchorId="559D088C" wp14:editId="7341EE75">
                <wp:simplePos x="0" y="0"/>
                <wp:positionH relativeFrom="page">
                  <wp:posOffset>11884</wp:posOffset>
                </wp:positionH>
                <wp:positionV relativeFrom="paragraph">
                  <wp:posOffset>850719</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59D088C" id="_x0000_s1045" type="#_x0000_t202" style="position:absolute;margin-left:.95pt;margin-top:67pt;width:497.55pt;height:55.55pt;z-index:251937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" fillcolor="#c00000" strokecolor="black [3213]">
                <v:stroke dashstyle="dash"/>
                <v:textbox style="mso-fit-shape-to-text:t">
                  <w:txbxContent>
                    <w:p w14:paraId="7BD8C9A1" w14:textId="77777777" w:rsidR="00063A45" w:rsidRPr="00BD2C11" w:rsidRDefault="00063A45" w:rsidP="00063A45">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6"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Am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59kT3FtQDEY4wCJoWkIwG8A9nHYm54uH3XqDmzH52NLTr&#10;yWyW1J+d2fySgBi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ZFMQJ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01E7DCAE" w:rsidR="00744744" w:rsidRDefault="00E07440" w:rsidP="002C2BA5">
      <w:pPr>
        <w:spacing w:line="240" w:lineRule="auto"/>
      </w:pPr>
      <w:r w:rsidRPr="00E07440">
        <w:rPr>
          <w:rFonts w:eastAsia="Calibri"/>
        </w:rPr>
        <w:t xml:space="preserve">Bu </w:t>
      </w:r>
      <w:r w:rsidR="00D6606E">
        <w:rPr>
          <w:rFonts w:eastAsia="Calibri"/>
        </w:rPr>
        <w:t>projenin</w:t>
      </w:r>
      <w:r w:rsidRPr="00E07440">
        <w:rPr>
          <w:rFonts w:eastAsia="Calibri"/>
        </w:rPr>
        <w:t xml:space="preserve">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7"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qFp4Xg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6DA47077" w:rsidR="0032006C" w:rsidRPr="00686CE9" w:rsidRDefault="00CE271F" w:rsidP="007374A8">
      <w:pPr>
        <w:spacing w:line="240" w:lineRule="auto"/>
        <w:jc w:val="center"/>
        <w:rPr>
          <w:rFonts w:eastAsia="Calibri"/>
        </w:rPr>
      </w:pPr>
      <w:r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6528" behindDoc="0" locked="0" layoutInCell="1" allowOverlap="1" wp14:anchorId="587B72D9" wp14:editId="6F4CBF91">
                <wp:simplePos x="0" y="0"/>
                <wp:positionH relativeFrom="page">
                  <wp:posOffset>-10886</wp:posOffset>
                </wp:positionH>
                <wp:positionV relativeFrom="paragraph">
                  <wp:posOffset>-633821</wp:posOffset>
                </wp:positionV>
                <wp:extent cx="5791200" cy="435429"/>
                <wp:effectExtent l="0" t="0" r="19050" b="22225"/>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35429"/>
                        </a:xfrm>
                        <a:prstGeom prst="rect">
                          <a:avLst/>
                        </a:prstGeom>
                        <a:solidFill>
                          <a:srgbClr val="C00000"/>
                        </a:solidFill>
                        <a:ln w="9525">
                          <a:solidFill>
                            <a:srgbClr val="000000"/>
                          </a:solidFill>
                          <a:miter lim="800000"/>
                          <a:headEnd/>
                          <a:tailEnd/>
                        </a:ln>
                      </wps:spPr>
                      <wps:txb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B72D9" id="_x0000_s1048" type="#_x0000_t202" style="position:absolute;left:0;text-align:left;margin-left:-.85pt;margin-top:-49.9pt;width:456pt;height:34.3pt;z-index:251926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" fillcolor="#c00000">
                <v:textbox>
                  <w:txbxContent>
                    <w:p w14:paraId="50584EE4" w14:textId="28CD39AD" w:rsidR="00CE271F" w:rsidRPr="00A06CF1" w:rsidRDefault="00CE271F" w:rsidP="00CE271F">
                      <w:pPr>
                        <w:spacing w:before="0" w:after="100" w:afterAutospacing="1" w:line="240" w:lineRule="auto"/>
                        <w:rPr>
                          <w:color w:val="FFFFFF" w:themeColor="background1"/>
                          <w14:textFill>
                            <w14:noFill/>
                          </w14:textFill>
                        </w:rPr>
                      </w:pPr>
                      <w:r w:rsidRPr="00A06CF1">
                        <w:rPr>
                          <w:rFonts w:cstheme="minorHAnsi"/>
                          <w:b/>
                          <w:bCs/>
                          <w:color w:val="FFFFFF" w:themeColor="background1"/>
                          <w:sz w:val="20"/>
                          <w:szCs w:val="20"/>
                        </w:rPr>
                        <w:t>Etik kuruldan muaf iseniz ‘Etik Kurul Onayı</w:t>
                      </w:r>
                      <w:r>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r w:rsidR="00D6606E" w:rsidRPr="00D6606E">
                        <w:rPr>
                          <w:rFonts w:cstheme="minorHAnsi"/>
                          <w:b/>
                          <w:bCs/>
                          <w:sz w:val="20"/>
                          <w:szCs w:val="20"/>
                        </w:rPr>
                        <w:t>Ens</w:t>
                      </w:r>
                      <w:r w:rsidR="00D6606E">
                        <w:rPr>
                          <w:rFonts w:cstheme="minorHAnsi"/>
                          <w:b/>
                          <w:bCs/>
                          <w:sz w:val="20"/>
                          <w:szCs w:val="20"/>
                        </w:rPr>
                        <w:t>titü soru</w:t>
                      </w:r>
                      <w:r w:rsidR="005F464A">
                        <w:rPr>
                          <w:rFonts w:cstheme="minorHAnsi"/>
                          <w:b/>
                          <w:bCs/>
                          <w:sz w:val="20"/>
                          <w:szCs w:val="20"/>
                        </w:rPr>
                        <w:t>m</w:t>
                      </w:r>
                      <w:r w:rsidR="00D6606E">
                        <w:rPr>
                          <w:rFonts w:cstheme="minorHAnsi"/>
                          <w:b/>
                          <w:bCs/>
                          <w:sz w:val="20"/>
                          <w:szCs w:val="20"/>
                        </w:rPr>
                        <w:t xml:space="preserve">lusu ve enstitü   sekreteri ismi boş </w:t>
                      </w:r>
                      <w:proofErr w:type="spellStart"/>
                      <w:r w:rsidR="00D6606E">
                        <w:rPr>
                          <w:rFonts w:cstheme="minorHAnsi"/>
                          <w:b/>
                          <w:bCs/>
                          <w:sz w:val="20"/>
                          <w:szCs w:val="20"/>
                        </w:rPr>
                        <w:t>bırakılmalıdır.</w:t>
                      </w:r>
                      <w:r w:rsidRPr="00A06CF1">
                        <w:rPr>
                          <w:rFonts w:cstheme="minorHAnsi"/>
                          <w:b/>
                          <w:bCs/>
                          <w:color w:val="FFFFFF" w:themeColor="background1"/>
                          <w:sz w:val="20"/>
                          <w:szCs w:val="20"/>
                          <w14:textFill>
                            <w14:noFill/>
                          </w14:textFill>
                        </w:rPr>
                        <w:t>tik</w:t>
                      </w:r>
                      <w:proofErr w:type="spellEnd"/>
                      <w:r w:rsidRPr="00A06CF1">
                        <w:rPr>
                          <w:rFonts w:cstheme="minorHAnsi"/>
                          <w:b/>
                          <w:bCs/>
                          <w:color w:val="FFFFFF" w:themeColor="background1"/>
                          <w:sz w:val="20"/>
                          <w:szCs w:val="20"/>
                          <w14:textFill>
                            <w14:noFill/>
                          </w14:textFill>
                        </w:rPr>
                        <w:t xml:space="preserve">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461BCDED" w:rsidR="00686CE9" w:rsidRPr="004F7AA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733D22C7"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I6i5b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3ED1E7A8" w14:textId="77777777" w:rsidR="00723849" w:rsidRDefault="00723849" w:rsidP="00723849">
      <w:pPr>
        <w:jc w:val="right"/>
      </w:pPr>
      <w:r w:rsidRPr="00BD2C11">
        <w:t xml:space="preserve">Adı SOYADI </w:t>
      </w:r>
    </w:p>
    <w:p w14:paraId="15B0DD31" w14:textId="77777777" w:rsidR="00723849" w:rsidRPr="00BD2C11" w:rsidRDefault="00723849" w:rsidP="00723849">
      <w:pPr>
        <w:pStyle w:val="AralkYok"/>
        <w:sectPr w:rsidR="00723849" w:rsidRPr="00BD2C11" w:rsidSect="00723849">
          <w:footerReference w:type="default" r:id="rId11"/>
          <w:type w:val="continuous"/>
          <w:pgSz w:w="11906" w:h="16838"/>
          <w:pgMar w:top="1701" w:right="1134" w:bottom="1701" w:left="2268" w:header="567" w:footer="850" w:gutter="0"/>
          <w:pgNumType w:fmt="lowerRoman" w:start="1"/>
          <w:cols w:space="708"/>
          <w:docGrid w:linePitch="360"/>
        </w:sectPr>
      </w:pPr>
    </w:p>
    <w:p w14:paraId="3D226D61" w14:textId="77777777" w:rsidR="00723849" w:rsidRPr="00BD2C11" w:rsidRDefault="00723849" w:rsidP="00723849"/>
    <w:p w14:paraId="0C40F8A8" w14:textId="6CCAEE23" w:rsidR="00C86817" w:rsidRPr="00BD2C11" w:rsidRDefault="00723849" w:rsidP="0072384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4B315CE0"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bookmarkStart w:id="12" w:name="_Toc11619280"/>
    <w:bookmarkStart w:id="13" w:name="_Toc11794935"/>
    <w:bookmarkStart w:id="14"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CC1221E"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r w:rsidRPr="00BD2C11">
        <w:rPr>
          <w:b/>
          <w:sz w:val="28"/>
          <w:szCs w:val="28"/>
        </w:rPr>
        <w:br w:type="page"/>
      </w:r>
    </w:p>
    <w:bookmarkStart w:id="15" w:name="_Toc11619281"/>
    <w:bookmarkStart w:id="16" w:name="_Toc11794936"/>
    <w:bookmarkStart w:id="17"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2E8F85A2" w:rsidR="0096239D" w:rsidRDefault="00CE271F">
      <w:pPr>
        <w:pStyle w:val="T1"/>
        <w:rPr>
          <w:rFonts w:eastAsiaTheme="minorEastAsia" w:cstheme="minorBidi"/>
          <w:kern w:val="2"/>
          <w:sz w:val="22"/>
          <w:lang w:eastAsia="tr-TR"/>
          <w14:ligatures w14:val="standardContextual"/>
        </w:rPr>
      </w:pPr>
      <w:hyperlink w:anchor="_Toc137304071" w:history="1">
        <w:r>
          <w:rPr>
            <w:rStyle w:val="Kpr"/>
          </w:rPr>
          <w:t>ETİK BEYAN</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0A7F001D" w14:textId="6A7EB1A9" w:rsidR="0096239D" w:rsidRDefault="00CE271F">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14AEBAF1">
                <wp:simplePos x="0" y="0"/>
                <wp:positionH relativeFrom="margin">
                  <wp:posOffset>2420439</wp:posOffset>
                </wp:positionH>
                <wp:positionV relativeFrom="margin">
                  <wp:posOffset>1180011</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5" type="#_x0000_t202" style="position:absolute;left:0;text-align:left;margin-left:190.6pt;margin-top:92.9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2" w:history="1">
        <w:r>
          <w:rPr>
            <w:rStyle w:val="Kpr"/>
          </w:rPr>
          <w:t>BENZERLİK ORANI VE ETİK KURUL</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r>
        <w:rPr>
          <w:rFonts w:eastAsiaTheme="minorEastAsia" w:cstheme="minorBidi"/>
          <w:kern w:val="2"/>
          <w:sz w:val="22"/>
          <w:lang w:eastAsia="tr-TR"/>
          <w14:ligatures w14:val="standardContextual"/>
        </w:rPr>
        <w:t xml:space="preserve"> </w:t>
      </w:r>
    </w:p>
    <w:p w14:paraId="4534105B" w14:textId="17AFE4FD" w:rsidR="0096239D" w:rsidRDefault="0096239D">
      <w:pPr>
        <w:pStyle w:val="T1"/>
        <w:rPr>
          <w:rFonts w:eastAsiaTheme="minorEastAsia" w:cstheme="minorBidi"/>
          <w:kern w:val="2"/>
          <w:sz w:val="22"/>
          <w:lang w:eastAsia="tr-TR"/>
          <w14:ligatures w14:val="standardContextual"/>
        </w:rPr>
      </w:pPr>
      <w:hyperlink w:anchor="_Toc137304075" w:history="1">
        <w:r w:rsidRPr="00B441E9">
          <w:rPr>
            <w:rStyle w:val="Kpr"/>
          </w:rPr>
          <w:t>TEŞEKKÜR</w:t>
        </w:r>
        <w:r>
          <w:rPr>
            <w:webHidden/>
          </w:rPr>
          <w:tab/>
        </w:r>
      </w:hyperlink>
      <w:r w:rsidR="00CE271F">
        <w:t>v</w:t>
      </w:r>
    </w:p>
    <w:p w14:paraId="79645942" w14:textId="1D17C75F" w:rsidR="0096239D" w:rsidRDefault="0096239D">
      <w:pPr>
        <w:pStyle w:val="T1"/>
        <w:rPr>
          <w:rFonts w:eastAsiaTheme="minorEastAsia" w:cstheme="minorBidi"/>
          <w:kern w:val="2"/>
          <w:sz w:val="22"/>
          <w:lang w:eastAsia="tr-TR"/>
          <w14:ligatures w14:val="standardContextual"/>
        </w:rPr>
      </w:pPr>
      <w:hyperlink w:anchor="_Toc137304076" w:history="1">
        <w:r w:rsidRPr="00B441E9">
          <w:rPr>
            <w:rStyle w:val="Kpr"/>
          </w:rPr>
          <w:t>ÖZET</w:t>
        </w:r>
        <w:r>
          <w:rPr>
            <w:webHidden/>
          </w:rPr>
          <w:tab/>
        </w:r>
        <w:r>
          <w:rPr>
            <w:webHidden/>
          </w:rPr>
          <w:fldChar w:fldCharType="begin"/>
        </w:r>
        <w:r>
          <w:rPr>
            <w:webHidden/>
          </w:rPr>
          <w:instrText xml:space="preserve"> PAGEREF _Toc137304076 \h </w:instrText>
        </w:r>
        <w:r>
          <w:rPr>
            <w:webHidden/>
          </w:rPr>
        </w:r>
        <w:r>
          <w:rPr>
            <w:webHidden/>
          </w:rPr>
          <w:fldChar w:fldCharType="separate"/>
        </w:r>
        <w:r w:rsidR="00CE271F">
          <w:rPr>
            <w:webHidden/>
          </w:rPr>
          <w:t>v</w:t>
        </w:r>
        <w:r>
          <w:rPr>
            <w:webHidden/>
          </w:rPr>
          <w:t>i</w:t>
        </w:r>
        <w:r>
          <w:rPr>
            <w:webHidden/>
          </w:rPr>
          <w:fldChar w:fldCharType="end"/>
        </w:r>
      </w:hyperlink>
    </w:p>
    <w:p w14:paraId="19C12FE4" w14:textId="2D8F6987" w:rsidR="0096239D" w:rsidRDefault="0096239D">
      <w:pPr>
        <w:pStyle w:val="T1"/>
        <w:rPr>
          <w:rFonts w:eastAsiaTheme="minorEastAsia" w:cstheme="minorBidi"/>
          <w:kern w:val="2"/>
          <w:sz w:val="22"/>
          <w:lang w:eastAsia="tr-TR"/>
          <w14:ligatures w14:val="standardContextual"/>
        </w:rPr>
      </w:pPr>
      <w:hyperlink w:anchor="_Toc137304077" w:history="1">
        <w:r w:rsidRPr="00B441E9">
          <w:rPr>
            <w:rStyle w:val="Kpr"/>
          </w:rPr>
          <w:t>ABSTRACT</w:t>
        </w:r>
        <w:r>
          <w:rPr>
            <w:webHidden/>
          </w:rPr>
          <w:tab/>
        </w:r>
        <w:r>
          <w:rPr>
            <w:webHidden/>
          </w:rPr>
          <w:fldChar w:fldCharType="begin"/>
        </w:r>
        <w:r>
          <w:rPr>
            <w:webHidden/>
          </w:rPr>
          <w:instrText xml:space="preserve"> PAGEREF _Toc137304077 \h </w:instrText>
        </w:r>
        <w:r>
          <w:rPr>
            <w:webHidden/>
          </w:rPr>
        </w:r>
        <w:r>
          <w:rPr>
            <w:webHidden/>
          </w:rPr>
          <w:fldChar w:fldCharType="separate"/>
        </w:r>
        <w:r w:rsidR="00CE271F">
          <w:rPr>
            <w:webHidden/>
          </w:rPr>
          <w:t>v</w:t>
        </w:r>
        <w:r>
          <w:rPr>
            <w:webHidden/>
          </w:rPr>
          <w:t>ii</w:t>
        </w:r>
        <w:r>
          <w:rPr>
            <w:webHidden/>
          </w:rPr>
          <w:fldChar w:fldCharType="end"/>
        </w:r>
      </w:hyperlink>
    </w:p>
    <w:p w14:paraId="2356FB7F" w14:textId="42CAA970" w:rsidR="0096239D" w:rsidRDefault="0096239D">
      <w:pPr>
        <w:pStyle w:val="T1"/>
        <w:rPr>
          <w:rFonts w:eastAsiaTheme="minorEastAsia" w:cstheme="minorBidi"/>
          <w:kern w:val="2"/>
          <w:sz w:val="22"/>
          <w:lang w:eastAsia="tr-TR"/>
          <w14:ligatures w14:val="standardContextual"/>
        </w:rPr>
      </w:pPr>
      <w:hyperlink w:anchor="_Toc137304078" w:history="1">
        <w:r w:rsidRPr="00B441E9">
          <w:rPr>
            <w:rStyle w:val="Kpr"/>
          </w:rPr>
          <w:t>İÇİNDEKİLER</w:t>
        </w:r>
        <w:r>
          <w:rPr>
            <w:webHidden/>
          </w:rPr>
          <w:tab/>
        </w:r>
        <w:r w:rsidR="00CE271F">
          <w:rPr>
            <w:webHidden/>
          </w:rPr>
          <w:t>vii</w:t>
        </w:r>
        <w:r>
          <w:rPr>
            <w:webHidden/>
          </w:rPr>
          <w:fldChar w:fldCharType="begin"/>
        </w:r>
        <w:r>
          <w:rPr>
            <w:webHidden/>
          </w:rPr>
          <w:instrText xml:space="preserve"> PAGEREF _Toc137304078 \h </w:instrText>
        </w:r>
        <w:r>
          <w:rPr>
            <w:webHidden/>
          </w:rPr>
        </w:r>
        <w:r>
          <w:rPr>
            <w:webHidden/>
          </w:rPr>
          <w:fldChar w:fldCharType="separate"/>
        </w:r>
        <w:r>
          <w:rPr>
            <w:webHidden/>
          </w:rPr>
          <w:t>i</w:t>
        </w:r>
        <w:r>
          <w:rPr>
            <w:webHidden/>
          </w:rPr>
          <w:fldChar w:fldCharType="end"/>
        </w:r>
      </w:hyperlink>
    </w:p>
    <w:p w14:paraId="5AFAFD6B" w14:textId="10F2CAC7" w:rsidR="0096239D" w:rsidRDefault="0096239D">
      <w:pPr>
        <w:pStyle w:val="T1"/>
        <w:rPr>
          <w:rFonts w:eastAsiaTheme="minorEastAsia" w:cstheme="minorBidi"/>
          <w:kern w:val="2"/>
          <w:sz w:val="22"/>
          <w:lang w:eastAsia="tr-TR"/>
          <w14:ligatures w14:val="standardContextual"/>
        </w:rPr>
      </w:pPr>
      <w:hyperlink w:anchor="_Toc137304079" w:history="1">
        <w:r w:rsidRPr="00B441E9">
          <w:rPr>
            <w:rStyle w:val="Kpr"/>
          </w:rPr>
          <w:t>TABLOLAR DİZİNİ</w:t>
        </w:r>
        <w:r>
          <w:rPr>
            <w:webHidden/>
          </w:rPr>
          <w:tab/>
        </w:r>
      </w:hyperlink>
      <w:r w:rsidR="00CE271F">
        <w:t>ix</w:t>
      </w:r>
    </w:p>
    <w:p w14:paraId="69D8DA3E" w14:textId="322A3039" w:rsidR="0096239D" w:rsidRDefault="0096239D">
      <w:pPr>
        <w:pStyle w:val="T1"/>
        <w:rPr>
          <w:rFonts w:eastAsiaTheme="minorEastAsia" w:cstheme="minorBidi"/>
          <w:kern w:val="2"/>
          <w:sz w:val="22"/>
          <w:lang w:eastAsia="tr-TR"/>
          <w14:ligatures w14:val="standardContextual"/>
        </w:rPr>
      </w:pPr>
      <w:hyperlink w:anchor="_Toc137304080" w:history="1">
        <w:r w:rsidRPr="00B441E9">
          <w:rPr>
            <w:rStyle w:val="Kpr"/>
          </w:rPr>
          <w:t>ŞEKİLLER DİZİNİ</w:t>
        </w:r>
        <w:r>
          <w:rPr>
            <w:webHidden/>
          </w:rPr>
          <w:tab/>
        </w:r>
        <w:r>
          <w:rPr>
            <w:webHidden/>
          </w:rPr>
          <w:fldChar w:fldCharType="begin"/>
        </w:r>
        <w:r>
          <w:rPr>
            <w:webHidden/>
          </w:rPr>
          <w:instrText xml:space="preserve"> PAGEREF _Toc137304080 \h </w:instrText>
        </w:r>
        <w:r>
          <w:rPr>
            <w:webHidden/>
          </w:rPr>
        </w:r>
        <w:r>
          <w:rPr>
            <w:webHidden/>
          </w:rPr>
          <w:fldChar w:fldCharType="separate"/>
        </w:r>
        <w:r w:rsidR="00CE271F">
          <w:rPr>
            <w:webHidden/>
          </w:rPr>
          <w:t>x</w:t>
        </w:r>
        <w:r>
          <w:rPr>
            <w:webHidden/>
          </w:rPr>
          <w:fldChar w:fldCharType="end"/>
        </w:r>
      </w:hyperlink>
    </w:p>
    <w:p w14:paraId="3F397DB3" w14:textId="53D0F8E8" w:rsidR="0096239D" w:rsidRDefault="0096239D">
      <w:pPr>
        <w:pStyle w:val="T1"/>
        <w:rPr>
          <w:rFonts w:eastAsiaTheme="minorEastAsia" w:cstheme="minorBidi"/>
          <w:kern w:val="2"/>
          <w:sz w:val="22"/>
          <w:lang w:eastAsia="tr-TR"/>
          <w14:ligatures w14:val="standardContextual"/>
        </w:rPr>
      </w:pPr>
      <w:hyperlink w:anchor="_Toc137304081" w:history="1">
        <w:r w:rsidRPr="00B441E9">
          <w:rPr>
            <w:rStyle w:val="Kpr"/>
          </w:rPr>
          <w:t>SİMGELER DİZİNİ</w:t>
        </w:r>
        <w:r>
          <w:rPr>
            <w:webHidden/>
          </w:rPr>
          <w:tab/>
        </w:r>
        <w:r>
          <w:rPr>
            <w:webHidden/>
          </w:rPr>
          <w:fldChar w:fldCharType="begin"/>
        </w:r>
        <w:r>
          <w:rPr>
            <w:webHidden/>
          </w:rPr>
          <w:instrText xml:space="preserve"> PAGEREF _Toc137304081 \h </w:instrText>
        </w:r>
        <w:r>
          <w:rPr>
            <w:webHidden/>
          </w:rPr>
        </w:r>
        <w:r>
          <w:rPr>
            <w:webHidden/>
          </w:rPr>
          <w:fldChar w:fldCharType="separate"/>
        </w:r>
        <w:r w:rsidR="00CE271F">
          <w:rPr>
            <w:webHidden/>
          </w:rPr>
          <w:t>x</w:t>
        </w:r>
        <w:r>
          <w:rPr>
            <w:webHidden/>
          </w:rPr>
          <w:t>i</w:t>
        </w:r>
        <w:r>
          <w:rPr>
            <w:webHidden/>
          </w:rPr>
          <w:fldChar w:fldCharType="end"/>
        </w:r>
      </w:hyperlink>
    </w:p>
    <w:p w14:paraId="1B981B90" w14:textId="0308FE6B" w:rsidR="0096239D" w:rsidRDefault="0096239D">
      <w:pPr>
        <w:pStyle w:val="T1"/>
        <w:rPr>
          <w:rFonts w:eastAsiaTheme="minorEastAsia" w:cstheme="minorBidi"/>
          <w:kern w:val="2"/>
          <w:sz w:val="22"/>
          <w:lang w:eastAsia="tr-TR"/>
          <w14:ligatures w14:val="standardContextual"/>
        </w:rPr>
      </w:pPr>
      <w:hyperlink w:anchor="_Toc137304082" w:history="1">
        <w:r w:rsidRPr="00B441E9">
          <w:rPr>
            <w:rStyle w:val="Kpr"/>
          </w:rPr>
          <w:t>KISALTMALAR DİZİNİ</w:t>
        </w:r>
        <w:r>
          <w:rPr>
            <w:webHidden/>
          </w:rPr>
          <w:tab/>
        </w:r>
        <w:r>
          <w:rPr>
            <w:webHidden/>
          </w:rPr>
          <w:fldChar w:fldCharType="begin"/>
        </w:r>
        <w:r>
          <w:rPr>
            <w:webHidden/>
          </w:rPr>
          <w:instrText xml:space="preserve"> PAGEREF _Toc137304082 \h </w:instrText>
        </w:r>
        <w:r>
          <w:rPr>
            <w:webHidden/>
          </w:rPr>
        </w:r>
        <w:r>
          <w:rPr>
            <w:webHidden/>
          </w:rPr>
          <w:fldChar w:fldCharType="separate"/>
        </w:r>
        <w:r w:rsidR="00CE271F">
          <w:rPr>
            <w:webHidden/>
          </w:rPr>
          <w:t>x</w:t>
        </w:r>
        <w:r>
          <w:rPr>
            <w:webHidden/>
          </w:rPr>
          <w:t>ii</w:t>
        </w:r>
        <w:r>
          <w:rPr>
            <w:webHidden/>
          </w:rPr>
          <w:fldChar w:fldCharType="end"/>
        </w:r>
      </w:hyperlink>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59DD3749" w:rsidR="0096239D" w:rsidRDefault="009A3D0A">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3CABDA8"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0EDE1229"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42A03D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0F04D35F"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4999A73D"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sidR="00CE271F">
          <w:rPr>
            <w:webHidden/>
          </w:rPr>
          <w:t>9</w:t>
        </w:r>
      </w:hyperlink>
    </w:p>
    <w:p w14:paraId="28337BAE" w14:textId="0981ED1B"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w:t>
        </w:r>
        <w:r w:rsidR="00CE271F">
          <w:rPr>
            <w:webHidden/>
          </w:rPr>
          <w:t>0</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9" w:name="_Toc11619282"/>
    <w:bookmarkStart w:id="20" w:name="_Toc11794937"/>
    <w:bookmarkStart w:id="21"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9"/>
      <w:bookmarkEnd w:id="20"/>
      <w:bookmarkEnd w:id="21"/>
    </w:p>
    <w:p w14:paraId="52EE9C98" w14:textId="1541DAE8"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9A3D0A" w:rsidRPr="004C565B">
          <w:rPr>
            <w:rStyle w:val="Kpr"/>
            <w:noProof/>
          </w:rPr>
          <w:t>Tablo Başlığ</w:t>
        </w:r>
        <w:r w:rsidR="00FE4989" w:rsidRPr="004C565B">
          <w:rPr>
            <w:rStyle w:val="Kpr"/>
            <w:noProof/>
          </w:rPr>
          <w:t>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er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RtyhzprkA8IOEOBkHjAqLRgPtDSYdiLqn/fWROUqI/Gxza&#10;ajqfR/UnZ754P0PHXUeq6wgzHKFKyoOjZHC2Ie1MYtTe4nj3KjH/VMtYNco0zW5cqbgH13669bT4&#10;m0c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5LXq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DOdJA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" fillcolor="#c00000" strokecolor="black [3213]">
                <v:stroke dashstyle="dash"/>
                <v:textbox style="mso-fit-shape-to-text:t">
                  <w:txbxContent>
                    <w:p w14:paraId="66E2048D" w14:textId="552F755B"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w:t>
                      </w:r>
                      <w:r w:rsidR="009A3D0A" w:rsidRPr="00BD2C11">
                        <w:rPr>
                          <w:rFonts w:ascii="Times New Roman" w:hAnsi="Times New Roman"/>
                          <w:bCs/>
                          <w:i/>
                          <w:iCs/>
                        </w:rPr>
                        <w:t xml:space="preserve">tablo başlığı </w:t>
                      </w:r>
                      <w:r w:rsidR="009A3D0A">
                        <w:rPr>
                          <w:rFonts w:ascii="Times New Roman" w:hAnsi="Times New Roman"/>
                          <w:bCs/>
                          <w:i/>
                          <w:iCs/>
                        </w:rPr>
                        <w:t>kelimelerin ilk harfleri büyük olacak</w:t>
                      </w:r>
                      <w:r w:rsidR="009A3D0A" w:rsidRPr="00BD2C11">
                        <w:rPr>
                          <w:rFonts w:ascii="Times New Roman" w:hAnsi="Times New Roman"/>
                          <w:bCs/>
                          <w:i/>
                          <w:iCs/>
                        </w:rPr>
                        <w:t xml:space="preserve"> </w:t>
                      </w:r>
                      <w:r w:rsidR="009A3D0A">
                        <w:rPr>
                          <w:rFonts w:ascii="Times New Roman" w:hAnsi="Times New Roman"/>
                          <w:bCs/>
                          <w:i/>
                          <w:iCs/>
                        </w:rPr>
                        <w:t xml:space="preserve">şekilde </w:t>
                      </w:r>
                      <w:r w:rsidR="009A3D0A" w:rsidRPr="00BD2C11">
                        <w:rPr>
                          <w:rFonts w:ascii="Times New Roman" w:hAnsi="Times New Roman"/>
                          <w:bCs/>
                          <w:i/>
                          <w:iCs/>
                        </w:rPr>
                        <w:t>yazılmalıdır</w:t>
                      </w:r>
                      <w:r w:rsidRPr="00BD2C11">
                        <w:rPr>
                          <w:rFonts w:ascii="Times New Roman" w:hAnsi="Times New Roman"/>
                          <w:bCs/>
                          <w:i/>
                          <w:iCs/>
                        </w:rPr>
                        <w:t xml:space="preserve">.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2" w:name="_Toc11619283"/>
    <w:bookmarkStart w:id="23" w:name="_Toc11794938"/>
    <w:bookmarkStart w:id="24"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2"/>
      <w:bookmarkEnd w:id="23"/>
      <w:bookmarkEnd w:id="24"/>
    </w:p>
    <w:p w14:paraId="45A13FD5" w14:textId="7DFCEF05"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9A3D0A" w:rsidRPr="009C0D8A">
          <w:rPr>
            <w:rStyle w:val="Kpr"/>
            <w:rFonts w:eastAsia="Times New Roman"/>
            <w:noProof/>
          </w:rPr>
          <w:t>Şekil Başlı</w:t>
        </w:r>
        <w:r w:rsidR="00FE4989" w:rsidRPr="009C0D8A">
          <w:rPr>
            <w:rStyle w:val="Kpr"/>
            <w:rFonts w:eastAsia="Times New Roman"/>
            <w:noProof/>
          </w:rPr>
          <w:t>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HTYTY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KjJw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" fillcolor="#c00000" strokecolor="black [3213]">
                <v:stroke dashstyle="dash"/>
                <v:textbox style="mso-fit-shape-to-text:t">
                  <w:txbxContent>
                    <w:p w14:paraId="231DDE76" w14:textId="342D97B7"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w:t>
                      </w:r>
                      <w:r w:rsidR="009A3D0A" w:rsidRPr="00BD2C11">
                        <w:rPr>
                          <w:rFonts w:ascii="Times New Roman" w:hAnsi="Times New Roman"/>
                          <w:bCs/>
                          <w:i/>
                          <w:iCs/>
                        </w:rPr>
                        <w:t>ardından bir boşluk bırakılarak</w:t>
                      </w:r>
                      <w:r w:rsidR="009A3D0A" w:rsidRPr="00D716AF">
                        <w:t xml:space="preserve"> </w:t>
                      </w:r>
                      <w:r w:rsidR="009A3D0A"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5" w:name="_Toc11619284"/>
    <w:bookmarkStart w:id="26" w:name="_Toc11794939"/>
    <w:bookmarkStart w:id="27"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5"/>
      <w:bookmarkEnd w:id="26"/>
      <w:r w:rsidR="0035585E">
        <w:t xml:space="preserve"> DİZİNİ</w:t>
      </w:r>
      <w:bookmarkEnd w:id="27"/>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jkwoW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8" w:name="_Toc11619285"/>
    <w:bookmarkStart w:id="29" w:name="_Toc11794940"/>
    <w:bookmarkStart w:id="30"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8"/>
      <w:bookmarkEnd w:id="29"/>
      <w:r w:rsidR="0035585E">
        <w:t xml:space="preserve"> DİZİNİ</w:t>
      </w:r>
      <w:bookmarkEnd w:id="30"/>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S8QE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1" w:name="_Toc11619286"/>
    <w:bookmarkStart w:id="32" w:name="_Toc11794941"/>
    <w:bookmarkStart w:id="33"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1"/>
      <w:bookmarkEnd w:id="32"/>
      <w:bookmarkEnd w:id="33"/>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4B2501" w:rsidRDefault="002C56B2" w:rsidP="00EC0FD7">
      <w:pPr>
        <w:pStyle w:val="Paragraf"/>
        <w:rPr>
          <w:highlight w:val="yellow"/>
        </w:rPr>
      </w:pPr>
      <w:r w:rsidRPr="002C56B2">
        <w:rPr>
          <w:shd w:val="clear" w:color="auto" w:fill="FFFF00"/>
        </w:rPr>
        <w:t>Yüksek Lisans Bitirme projesinin</w:t>
      </w:r>
      <w:r w:rsidRPr="002C56B2">
        <w:t xml:space="preserve"> </w:t>
      </w:r>
      <w:r w:rsidR="00FD0025" w:rsidRPr="004B2501">
        <w:rPr>
          <w:highlight w:val="yellow"/>
        </w:rPr>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3C695B56" w:rsidR="00E42BDE" w:rsidRPr="00FD0025" w:rsidRDefault="00FD0025" w:rsidP="00EC0FD7">
      <w:pPr>
        <w:pStyle w:val="Paragraf"/>
      </w:pPr>
      <w:r w:rsidRPr="002C56B2">
        <w:rPr>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7"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KEqJQ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2C56B2">
        <w:rPr>
          <w:highlight w:val="yellow"/>
          <w:shd w:val="clear" w:color="auto" w:fill="FFFF00"/>
        </w:rPr>
        <w:t xml:space="preserve"> </w:t>
      </w:r>
      <w:r w:rsidR="002C56B2" w:rsidRPr="002C56B2">
        <w:rPr>
          <w:shd w:val="clear" w:color="auto" w:fill="FFFF00"/>
        </w:rPr>
        <w:t>Yüksek Lisans Bitirme projesin</w:t>
      </w:r>
      <w:r w:rsidR="002C56B2">
        <w:rPr>
          <w:shd w:val="clear" w:color="auto" w:fill="FFFF00"/>
        </w:rPr>
        <w:t>in</w:t>
      </w:r>
      <w:r w:rsidR="00EA1A84" w:rsidRPr="004B2501">
        <w:rPr>
          <w:highlight w:val="yellow"/>
        </w:rPr>
        <w:t xml:space="preserve"> en az </w:t>
      </w:r>
      <w:r w:rsidR="002C56B2">
        <w:rPr>
          <w:highlight w:val="yellow"/>
        </w:rPr>
        <w:t>3</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4" w:name="_Toc11619287"/>
    <w:bookmarkStart w:id="35" w:name="_Toc11794942"/>
    <w:bookmarkStart w:id="36" w:name="_Toc137304084"/>
    <w:p w14:paraId="67A6CD39" w14:textId="3F75BA08" w:rsidR="00D80676" w:rsidRPr="00BD2C11" w:rsidRDefault="008A0773" w:rsidP="00CE271F">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8"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4"/>
      <w:bookmarkEnd w:id="35"/>
      <w:bookmarkEnd w:id="36"/>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7" w:name="_Toc11619288"/>
      <w:bookmarkStart w:id="38" w:name="_Toc11794943"/>
      <w:bookmarkStart w:id="39" w:name="_Toc137304085"/>
      <w:r w:rsidRPr="00273B63">
        <w:t>İkinci Dereceden Başlık</w:t>
      </w:r>
      <w:bookmarkEnd w:id="37"/>
      <w:bookmarkEnd w:id="38"/>
      <w:bookmarkEnd w:id="39"/>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0" w:name="_Toc11619292"/>
      <w:bookmarkStart w:id="41" w:name="_Toc11794947"/>
      <w:bookmarkStart w:id="42" w:name="_Toc137304086"/>
      <w:r w:rsidRPr="0096239D">
        <w:rPr>
          <w:b/>
          <w:bCs/>
        </w:rPr>
        <w:t>Üçüncü Dereceden Başlık</w:t>
      </w:r>
      <w:bookmarkEnd w:id="40"/>
      <w:bookmarkEnd w:id="41"/>
      <w:bookmarkEnd w:id="42"/>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3" w:name="_Toc11619298"/>
      <w:bookmarkStart w:id="44" w:name="_Toc11794953"/>
      <w:r>
        <w:rPr>
          <w:rFonts w:eastAsia="Times New Roman"/>
        </w:rPr>
        <w:br w:type="page"/>
      </w:r>
    </w:p>
    <w:bookmarkStart w:id="45"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9"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3"/>
      <w:bookmarkEnd w:id="44"/>
      <w:bookmarkEnd w:id="45"/>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0"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Kt6+Z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6" w:name="_Toc137304088"/>
    <w:p w14:paraId="7E2FDF83" w14:textId="01F1C208" w:rsidR="00F304B0" w:rsidRDefault="00431605" w:rsidP="00CE271F">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1"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6"/>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2"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OJw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xiphR7hrECQV3MA40LiAaLbhflPQ4zBX1Pw/MSUr0&#10;R4NNuy0Wizj9yVks387RcZeR+jLCDEeoivLgKBmdTUg7kxS1D9jenUr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C/89LO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7" w:name="_Toc137304089"/>
    <w:p w14:paraId="34C0D839" w14:textId="1B7B4A09" w:rsidR="008026D6" w:rsidRDefault="00657C99" w:rsidP="00CE271F">
      <w:pPr>
        <w:pStyle w:val="Balk1"/>
        <w:numPr>
          <w:ilvl w:val="0"/>
          <w:numId w:val="0"/>
        </w:numPr>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3"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ApXiXu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4"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7"/>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8" w:name="_Toc11462549"/>
      <w:bookmarkStart w:id="49" w:name="_Toc11462587"/>
      <w:bookmarkStart w:id="50" w:name="_Toc11462821"/>
      <w:bookmarkStart w:id="51" w:name="_Toc11795175"/>
      <w:bookmarkStart w:id="52" w:name="_Toc13147183"/>
      <w:r w:rsidRPr="008B47A0">
        <w:t xml:space="preserve">Örnek </w:t>
      </w:r>
      <w:r w:rsidR="0096239D" w:rsidRPr="008B47A0">
        <w:t>Tablo Başlığı</w:t>
      </w:r>
      <w:bookmarkEnd w:id="48"/>
      <w:bookmarkEnd w:id="49"/>
      <w:bookmarkEnd w:id="50"/>
      <w:bookmarkEnd w:id="51"/>
      <w:bookmarkEnd w:id="52"/>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4E51AB28"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5"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gDg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V+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er4A4G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3" w:name="_Toc11462523"/>
      <w:bookmarkStart w:id="54" w:name="_Toc11462712"/>
      <w:bookmarkStart w:id="55" w:name="_Toc11462858"/>
      <w:bookmarkStart w:id="56" w:name="_Toc11795210"/>
      <w:bookmarkStart w:id="57" w:name="_Toc13147187"/>
      <w:r w:rsidRPr="0096239D">
        <w:rPr>
          <w:rFonts w:eastAsia="Times New Roman"/>
        </w:rPr>
        <w:t xml:space="preserve">Örnek </w:t>
      </w:r>
      <w:r w:rsidR="0096239D" w:rsidRPr="0096239D">
        <w:rPr>
          <w:rFonts w:eastAsia="Times New Roman"/>
        </w:rPr>
        <w:t>Şekil Başlığı</w:t>
      </w:r>
      <w:bookmarkEnd w:id="53"/>
      <w:bookmarkEnd w:id="54"/>
      <w:bookmarkEnd w:id="55"/>
      <w:bookmarkEnd w:id="56"/>
      <w:bookmarkEnd w:id="57"/>
    </w:p>
    <w:p w14:paraId="325A44C3" w14:textId="1A145830"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8" w:name="_Toc137304090"/>
    <w:p w14:paraId="55E4F16A" w14:textId="5C61E34F" w:rsidR="002210BB" w:rsidRDefault="003B2019" w:rsidP="00CE271F">
      <w:pPr>
        <w:pStyle w:val="Balk1"/>
        <w:numPr>
          <w:ilvl w:val="0"/>
          <w:numId w:val="0"/>
        </w:numPr>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6"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Bi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Ptke7SVkciHO0gaFpAMhqLvznrSMwF97/2gJIz/cnQ&#10;0O4ms1lUf3Jmc+KYM7yOlNcRMIKgCi4CcjY465B2JjHqHmi8W5WYf67lVDXJNA3ktFJxD679dOt5&#10;8Vd/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gvFgYi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8"/>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9"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9"/>
    </w:tbl>
    <w:p w14:paraId="31205933" w14:textId="77777777" w:rsidR="00765BC6" w:rsidRPr="0058259E" w:rsidRDefault="00765BC6" w:rsidP="0058259E">
      <w:pPr>
        <w:rPr>
          <w:rFonts w:ascii="Times New Roman" w:eastAsia="Times New Roman" w:hAnsi="Times New Roman"/>
          <w:noProof/>
        </w:rPr>
      </w:pPr>
    </w:p>
    <w:bookmarkStart w:id="60" w:name="_Toc11619301"/>
    <w:bookmarkStart w:id="61" w:name="_Toc11794956"/>
    <w:bookmarkStart w:id="62" w:name="_Toc137304093"/>
    <w:p w14:paraId="03E6B5AC" w14:textId="5BD2F6EF" w:rsidR="007374A8" w:rsidRDefault="00CE271F" w:rsidP="007374A8">
      <w:pPr>
        <w:pStyle w:val="DierBalk"/>
        <w:rPr>
          <w:szCs w:val="28"/>
        </w:rPr>
      </w:pPr>
      <w:r>
        <w:rPr>
          <w:noProof/>
        </w:rPr>
        <w:lastRenderedPageBreak/>
        <mc:AlternateContent>
          <mc:Choice Requires="wps">
            <w:drawing>
              <wp:anchor distT="45720" distB="45720" distL="114300" distR="114300" simplePos="0" relativeHeight="251928576" behindDoc="0" locked="0" layoutInCell="1" allowOverlap="1" wp14:anchorId="47581F24" wp14:editId="6874299D">
                <wp:simplePos x="0" y="0"/>
                <wp:positionH relativeFrom="page">
                  <wp:posOffset>9162</wp:posOffset>
                </wp:positionH>
                <wp:positionV relativeFrom="paragraph">
                  <wp:posOffset>-628650</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81F24" id="_x0000_s1077" type="#_x0000_t202" style="position:absolute;left:0;text-align:left;margin-left:.7pt;margin-top:-49.5pt;width:594pt;height:37.2pt;z-index:251928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" fillcolor="#c00000">
                <v:textbox>
                  <w:txbxContent>
                    <w:p w14:paraId="707DD5B5" w14:textId="77777777" w:rsidR="00CE271F" w:rsidRPr="00D54AF2" w:rsidRDefault="00CE271F" w:rsidP="00CE271F">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67C623D" w14:textId="77777777" w:rsidR="00CE271F" w:rsidRDefault="00CE271F" w:rsidP="00CE271F"/>
                  </w:txbxContent>
                </v:textbox>
                <w10:wrap anchorx="page"/>
              </v:shape>
            </w:pict>
          </mc:Fallback>
        </mc:AlternateContent>
      </w:r>
      <w:r w:rsidR="007374A8">
        <w:rPr>
          <w:noProof/>
        </w:rPr>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8"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LtIxBw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3" w:name="_Toc11619299"/>
      <w:bookmarkStart w:id="64" w:name="_Toc11794954"/>
      <w:bookmarkStart w:id="65" w:name="_Toc137304091"/>
      <w:r w:rsidR="007374A8">
        <w:t>KAYNAKLAR</w:t>
      </w:r>
      <w:bookmarkEnd w:id="63"/>
      <w:bookmarkEnd w:id="64"/>
      <w:bookmarkEnd w:id="65"/>
    </w:p>
    <w:p w14:paraId="577DAE8D" w14:textId="77777777" w:rsidR="00CE271F"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0624" behindDoc="0" locked="0" layoutInCell="1" allowOverlap="1" wp14:anchorId="26E8CA4F" wp14:editId="4BA60FC4">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26E8CA4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9" type="#_x0000_t15" style="position:absolute;left:0;text-align:left;margin-left:0;margin-top:0;width:99.2pt;height:23.8pt;z-index:2519306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vgesr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6CABC99"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Pr="00EF33E4">
        <w:t>Alavi</w:t>
      </w:r>
      <w:proofErr w:type="spellEnd"/>
      <w:r w:rsidRPr="00EF33E4">
        <w:t xml:space="preserve">, M. </w:t>
      </w:r>
      <w:r>
        <w:t>ve</w:t>
      </w:r>
      <w:r w:rsidRPr="00EF33E4">
        <w:t xml:space="preserve"> </w:t>
      </w:r>
      <w:proofErr w:type="spellStart"/>
      <w:r w:rsidRPr="00EF33E4">
        <w:t>Leidner</w:t>
      </w:r>
      <w:proofErr w:type="spellEnd"/>
      <w:r w:rsidRPr="00EF33E4">
        <w:t xml:space="preserve">, D. E. (2001). Knowledge </w:t>
      </w:r>
      <w:proofErr w:type="spellStart"/>
      <w:r w:rsidRPr="00EF33E4">
        <w:t>management</w:t>
      </w:r>
      <w:proofErr w:type="spellEnd"/>
      <w:r w:rsidRPr="00EF33E4">
        <w:t xml:space="preserve"> </w:t>
      </w:r>
      <w:proofErr w:type="spellStart"/>
      <w:r w:rsidRPr="00EF33E4">
        <w:t>and</w:t>
      </w:r>
      <w:proofErr w:type="spellEnd"/>
      <w:r w:rsidRPr="00EF33E4">
        <w:t xml:space="preserve"> </w:t>
      </w:r>
      <w:proofErr w:type="spellStart"/>
      <w:r w:rsidRPr="00EF33E4">
        <w:t>knowledge</w:t>
      </w:r>
      <w:proofErr w:type="spellEnd"/>
      <w:r w:rsidRPr="00EF33E4">
        <w:t xml:space="preserve"> </w:t>
      </w:r>
      <w:proofErr w:type="spellStart"/>
      <w:r w:rsidRPr="00EF33E4">
        <w:t>management</w:t>
      </w:r>
      <w:proofErr w:type="spellEnd"/>
      <w:r w:rsidRPr="00EF33E4">
        <w:t xml:space="preserve"> </w:t>
      </w:r>
      <w:proofErr w:type="spellStart"/>
      <w:r w:rsidRPr="00EF33E4">
        <w:t>systems</w:t>
      </w:r>
      <w:proofErr w:type="spellEnd"/>
      <w:r w:rsidRPr="00EF33E4">
        <w:t xml:space="preserve">: </w:t>
      </w:r>
      <w:proofErr w:type="spellStart"/>
      <w:r w:rsidRPr="00EF33E4">
        <w:t>Conceptual</w:t>
      </w:r>
      <w:proofErr w:type="spellEnd"/>
      <w:r w:rsidRPr="00EF33E4">
        <w:t xml:space="preserve"> </w:t>
      </w:r>
      <w:proofErr w:type="spellStart"/>
      <w:r w:rsidRPr="00EF33E4">
        <w:t>foundations</w:t>
      </w:r>
      <w:proofErr w:type="spellEnd"/>
      <w:r w:rsidRPr="00EF33E4">
        <w:t xml:space="preserve"> </w:t>
      </w:r>
      <w:proofErr w:type="spellStart"/>
      <w:r w:rsidRPr="00EF33E4">
        <w:t>and</w:t>
      </w:r>
      <w:proofErr w:type="spellEnd"/>
      <w:r w:rsidRPr="00EF33E4">
        <w:t xml:space="preserve"> </w:t>
      </w:r>
      <w:proofErr w:type="spellStart"/>
      <w:r w:rsidRPr="00EF33E4">
        <w:t>research</w:t>
      </w:r>
      <w:proofErr w:type="spellEnd"/>
      <w:r w:rsidRPr="00EF33E4">
        <w:t xml:space="preserve"> </w:t>
      </w:r>
      <w:proofErr w:type="spellStart"/>
      <w:r w:rsidRPr="00EF33E4">
        <w:t>issues</w:t>
      </w:r>
      <w:proofErr w:type="spellEnd"/>
      <w:r w:rsidRPr="00EF33E4">
        <w:t xml:space="preserve">. </w:t>
      </w:r>
      <w:r>
        <w:rPr>
          <w:i/>
        </w:rPr>
        <w:t>Nişantaşı Üniversitesi Sosyal Bilimler Dergisi</w:t>
      </w:r>
      <w:r w:rsidRPr="00EF33E4">
        <w:t xml:space="preserve">, </w:t>
      </w:r>
      <w:r w:rsidRPr="00EF33E4">
        <w:rPr>
          <w:i/>
        </w:rPr>
        <w:t>25</w:t>
      </w:r>
      <w:r w:rsidRPr="00EF33E4">
        <w:t>(1), 107-136</w:t>
      </w:r>
      <w:r w:rsidRPr="00BD2C11">
        <w:t>.</w:t>
      </w:r>
      <w:r>
        <w:t xml:space="preserve"> </w:t>
      </w:r>
    </w:p>
    <w:p w14:paraId="0B9E2CDF" w14:textId="77777777" w:rsidR="00CE271F" w:rsidRDefault="00CE271F" w:rsidP="00CE271F">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4E2C0BBA" w14:textId="77777777" w:rsidR="00CE271F" w:rsidRPr="00C30C73" w:rsidRDefault="00CE271F" w:rsidP="00CE271F">
      <w:pPr>
        <w:pStyle w:val="Kaynaka"/>
        <w:spacing w:line="240" w:lineRule="auto"/>
        <w:ind w:left="567" w:hanging="567"/>
      </w:pPr>
      <w:r w:rsidRPr="00C30C73">
        <w:rPr>
          <w:noProof/>
        </w:rPr>
        <mc:AlternateContent>
          <mc:Choice Requires="wps">
            <w:drawing>
              <wp:anchor distT="45720" distB="45720" distL="114300" distR="114300" simplePos="0" relativeHeight="251932672" behindDoc="0" locked="0" layoutInCell="1" allowOverlap="1" wp14:anchorId="3CB7AE97" wp14:editId="6DB1AF45">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CB7AE97" id="_x0000_s1080" type="#_x0000_t15" style="position:absolute;left:0;text-align:left;margin-left:0;margin-top:0;width:99.2pt;height:23.8pt;z-index:2519326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AB212F8"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0ACAB890" w14:textId="77777777" w:rsidR="00CE271F"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3696" behindDoc="0" locked="0" layoutInCell="1" allowOverlap="1" wp14:anchorId="549DD0CB" wp14:editId="455FD6C9">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9DD0CB" id="_x0000_s1081" type="#_x0000_t15" style="position:absolute;left:0;text-align:left;margin-left:0;margin-top:0;width:99.2pt;height:23.8pt;z-index:251933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C8EA8A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1E17258F" w14:textId="77777777" w:rsidR="00CE271F" w:rsidRPr="00C30C73" w:rsidRDefault="00CE271F" w:rsidP="00CE271F">
      <w:pPr>
        <w:pStyle w:val="Kaynaka"/>
        <w:spacing w:line="240" w:lineRule="auto"/>
        <w:ind w:left="567" w:hanging="567"/>
      </w:pPr>
      <w:r w:rsidRPr="00B34E97">
        <w:rPr>
          <w:noProof/>
        </w:rPr>
        <mc:AlternateContent>
          <mc:Choice Requires="wps">
            <w:drawing>
              <wp:anchor distT="45720" distB="45720" distL="114300" distR="114300" simplePos="0" relativeHeight="251935744" behindDoc="0" locked="0" layoutInCell="1" allowOverlap="1" wp14:anchorId="08BFAB19" wp14:editId="3C139BE6">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FAB19" id="_x0000_s1082" type="#_x0000_t15" style="position:absolute;left:0;text-align:left;margin-left:.05pt;margin-top:0;width:99.2pt;height:21.85pt;z-index:251935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H4KA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Ftm0fg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17EA0D54"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7908B018" w14:textId="77777777" w:rsidR="00CE271F" w:rsidRPr="00C30C73"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4720" behindDoc="0" locked="0" layoutInCell="1" allowOverlap="1" wp14:anchorId="57509AC6" wp14:editId="4A4E7E10">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509AC6" id="_x0000_s1083" type="#_x0000_t15" style="position:absolute;left:0;text-align:left;margin-left:0;margin-top:0;width:99.2pt;height:23.8pt;z-index:251934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090E1B7F"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Pr>
          <w:noProof/>
        </w:rPr>
        <w:t xml:space="preserve"> </w:t>
      </w:r>
      <w:r>
        <w:t xml:space="preserve">ve </w:t>
      </w:r>
      <w:proofErr w:type="spellStart"/>
      <w:r w:rsidRPr="00EF33E4">
        <w:t>Leidner</w:t>
      </w:r>
      <w:proofErr w:type="spellEnd"/>
      <w:r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D587E0E" w14:textId="77777777" w:rsidR="00CE271F" w:rsidRPr="00BD2C11" w:rsidRDefault="00CE271F" w:rsidP="00CE271F">
      <w:pPr>
        <w:pStyle w:val="Kaynaka"/>
        <w:spacing w:line="240" w:lineRule="auto"/>
        <w:ind w:left="567" w:hanging="567"/>
      </w:pPr>
      <w:r w:rsidRPr="00BD2C11">
        <w:rPr>
          <w:b/>
          <w:noProof/>
        </w:rPr>
        <mc:AlternateContent>
          <mc:Choice Requires="wps">
            <w:drawing>
              <wp:anchor distT="45720" distB="45720" distL="114300" distR="114300" simplePos="0" relativeHeight="251931648" behindDoc="0" locked="0" layoutInCell="1" allowOverlap="1" wp14:anchorId="40470760" wp14:editId="7FF2C65D">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0470760" id="_x0000_s1084" type="#_x0000_t15" style="position:absolute;left:0;text-align:left;margin-left:0;margin-top:0;width:99.2pt;height:23.8pt;z-index:2519316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7D4191A7" w14:textId="77777777" w:rsidR="00CE271F" w:rsidRPr="00BD2C11" w:rsidRDefault="00CE271F" w:rsidP="00CE271F">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Pr="005C54D6">
        <w:t xml:space="preserve"> </w:t>
      </w:r>
      <w:r w:rsidRPr="005C54D6">
        <w:rPr>
          <w:bCs/>
          <w:noProof/>
        </w:rPr>
        <w:t xml:space="preserve">Watson, J. B. </w:t>
      </w:r>
      <w:r>
        <w:rPr>
          <w:bCs/>
          <w:noProof/>
        </w:rPr>
        <w:t>ve</w:t>
      </w:r>
      <w:r w:rsidRPr="005C54D6">
        <w:rPr>
          <w:bCs/>
          <w:noProof/>
        </w:rPr>
        <w:t xml:space="preserve"> Rayner, R. (2013). </w:t>
      </w:r>
      <w:r w:rsidRPr="005C54D6">
        <w:rPr>
          <w:bCs/>
          <w:i/>
          <w:iCs/>
          <w:noProof/>
        </w:rPr>
        <w:t>Conditioned emotional reactions: The case of Little Albert</w:t>
      </w:r>
      <w:r w:rsidRPr="005C54D6">
        <w:rPr>
          <w:bCs/>
          <w:noProof/>
        </w:rPr>
        <w:t xml:space="preserve"> (D. Webb, Ed.). CreateSpace Independent Publishing Platform</w:t>
      </w:r>
      <w:r w:rsidRPr="005C54D6">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5"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CQpKLF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6"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3"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7"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CCbaQE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8"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9"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90"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91"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MrlxHZ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2DA5D73E" w14:textId="3A53A53C" w:rsidR="007374A8" w:rsidRPr="00CE271F" w:rsidRDefault="007374A8" w:rsidP="007374A8">
      <w:r>
        <w:t>(</w:t>
      </w:r>
      <w:proofErr w:type="gramStart"/>
      <w:r>
        <w:t>www.tuik.gov.tr</w:t>
      </w:r>
      <w:proofErr w:type="gramEnd"/>
      <w:r>
        <w:t xml:space="preserve">, “2020 Yılı Enflasyon Verileri” 20.11.2022). </w:t>
      </w: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0"/>
      <w:bookmarkEnd w:id="61"/>
      <w:bookmarkEnd w:id="62"/>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6"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6"/>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5081890"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04DA55" w14:textId="27C754AC" w:rsidR="009514A1" w:rsidRDefault="009514A1"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495AE4B5"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2A30A21" w:rsidR="00AC1950" w:rsidRPr="007E6A1A" w:rsidRDefault="00AC1950" w:rsidP="00AC1950">
            <w:pPr>
              <w:spacing w:before="0" w:after="0" w:line="240" w:lineRule="auto"/>
              <w:ind w:left="113" w:right="113"/>
              <w:jc w:val="center"/>
              <w:rPr>
                <w:rFonts w:ascii="Times New Roman" w:eastAsia="Times New Roman" w:hAnsi="Times New Roman"/>
                <w:b/>
                <w:sz w:val="16"/>
                <w:szCs w:val="16"/>
                <w:lang w:eastAsia="tr-TR"/>
              </w:rPr>
            </w:pP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03C86836"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5FF85" w14:textId="77777777" w:rsidR="00137566" w:rsidRPr="00BD2C11" w:rsidRDefault="00137566" w:rsidP="008D2737">
      <w:pPr>
        <w:spacing w:after="0" w:line="240" w:lineRule="auto"/>
      </w:pPr>
      <w:r w:rsidRPr="00BD2C11">
        <w:separator/>
      </w:r>
    </w:p>
    <w:p w14:paraId="6C884371" w14:textId="77777777" w:rsidR="00137566" w:rsidRPr="00BD2C11" w:rsidRDefault="00137566"/>
  </w:endnote>
  <w:endnote w:type="continuationSeparator" w:id="0">
    <w:p w14:paraId="311DFD3B" w14:textId="77777777" w:rsidR="00137566" w:rsidRPr="00BD2C11" w:rsidRDefault="00137566" w:rsidP="008D2737">
      <w:pPr>
        <w:spacing w:after="0" w:line="240" w:lineRule="auto"/>
      </w:pPr>
      <w:r w:rsidRPr="00BD2C11">
        <w:continuationSeparator/>
      </w:r>
    </w:p>
    <w:p w14:paraId="668887EA" w14:textId="77777777" w:rsidR="00137566" w:rsidRPr="00BD2C11" w:rsidRDefault="00137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EB4FE" w14:textId="77777777" w:rsidR="00723849" w:rsidRPr="00BD2C11" w:rsidRDefault="00723849" w:rsidP="003463DA">
    <w:pPr>
      <w:pStyle w:val="AltBilgi"/>
      <w:spacing w:before="0"/>
      <w:jc w:val="right"/>
      <w:rPr>
        <w:rFonts w:ascii="Times New Roman" w:hAnsi="Times New Roman"/>
        <w:szCs w:val="24"/>
      </w:rPr>
    </w:pPr>
  </w:p>
  <w:p w14:paraId="75124CE9" w14:textId="77777777" w:rsidR="00723849" w:rsidRPr="00BD2C11" w:rsidRDefault="0072384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861910"/>
      <w:docPartObj>
        <w:docPartGallery w:val="Page Numbers (Bottom of Page)"/>
        <w:docPartUnique/>
      </w:docPartObj>
    </w:sdtPr>
    <w:sdtContent>
      <w:p w14:paraId="28ABD967" w14:textId="760DB1B4" w:rsidR="009A3D0A" w:rsidRDefault="009A3D0A">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65F7C" w14:textId="77777777" w:rsidR="00137566" w:rsidRPr="00BD2C11" w:rsidRDefault="00137566" w:rsidP="00A95FB1">
      <w:pPr>
        <w:spacing w:before="0" w:after="0" w:line="240" w:lineRule="auto"/>
      </w:pPr>
      <w:r w:rsidRPr="00BD2C11">
        <w:separator/>
      </w:r>
    </w:p>
  </w:footnote>
  <w:footnote w:type="continuationSeparator" w:id="0">
    <w:p w14:paraId="3133F224" w14:textId="77777777" w:rsidR="00137566" w:rsidRPr="00BD2C11" w:rsidRDefault="00137566" w:rsidP="008D2737">
      <w:pPr>
        <w:spacing w:after="0" w:line="240" w:lineRule="auto"/>
      </w:pPr>
      <w:r w:rsidRPr="00BD2C11">
        <w:continuationSeparator/>
      </w:r>
    </w:p>
    <w:p w14:paraId="30DD13CA" w14:textId="77777777" w:rsidR="00137566" w:rsidRPr="00BD2C11" w:rsidRDefault="001375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1EA1"/>
    <w:rsid w:val="00023066"/>
    <w:rsid w:val="000237D3"/>
    <w:rsid w:val="00030C64"/>
    <w:rsid w:val="00035178"/>
    <w:rsid w:val="0004155A"/>
    <w:rsid w:val="000459D2"/>
    <w:rsid w:val="000470D7"/>
    <w:rsid w:val="00063A45"/>
    <w:rsid w:val="000667F6"/>
    <w:rsid w:val="00066DB5"/>
    <w:rsid w:val="00072C76"/>
    <w:rsid w:val="000772AB"/>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37566"/>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E43"/>
    <w:rsid w:val="001C746F"/>
    <w:rsid w:val="001C7B4F"/>
    <w:rsid w:val="001D1AC0"/>
    <w:rsid w:val="001D1D1C"/>
    <w:rsid w:val="001D3F73"/>
    <w:rsid w:val="001D4441"/>
    <w:rsid w:val="001E371F"/>
    <w:rsid w:val="001F00AE"/>
    <w:rsid w:val="00200BDB"/>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6B2"/>
    <w:rsid w:val="002C5710"/>
    <w:rsid w:val="002E1D70"/>
    <w:rsid w:val="002E3E37"/>
    <w:rsid w:val="002F213E"/>
    <w:rsid w:val="002F518B"/>
    <w:rsid w:val="00300169"/>
    <w:rsid w:val="003034B6"/>
    <w:rsid w:val="00310682"/>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E7DFC"/>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5739"/>
    <w:rsid w:val="004965B3"/>
    <w:rsid w:val="00497A14"/>
    <w:rsid w:val="004A4155"/>
    <w:rsid w:val="004B1670"/>
    <w:rsid w:val="004B2501"/>
    <w:rsid w:val="004B5047"/>
    <w:rsid w:val="004B7A42"/>
    <w:rsid w:val="004D3DB1"/>
    <w:rsid w:val="004E2453"/>
    <w:rsid w:val="004F083F"/>
    <w:rsid w:val="004F7AA9"/>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5F464A"/>
    <w:rsid w:val="00601B6F"/>
    <w:rsid w:val="00602695"/>
    <w:rsid w:val="00611B31"/>
    <w:rsid w:val="00612FD2"/>
    <w:rsid w:val="00614317"/>
    <w:rsid w:val="00615DD8"/>
    <w:rsid w:val="00617F28"/>
    <w:rsid w:val="006229D9"/>
    <w:rsid w:val="00624040"/>
    <w:rsid w:val="0062551F"/>
    <w:rsid w:val="0062600E"/>
    <w:rsid w:val="00630E5C"/>
    <w:rsid w:val="00631549"/>
    <w:rsid w:val="00643960"/>
    <w:rsid w:val="00644E17"/>
    <w:rsid w:val="0064614E"/>
    <w:rsid w:val="006461EC"/>
    <w:rsid w:val="006469A9"/>
    <w:rsid w:val="00651B4C"/>
    <w:rsid w:val="00652A93"/>
    <w:rsid w:val="00657BAD"/>
    <w:rsid w:val="00657C99"/>
    <w:rsid w:val="00662C2D"/>
    <w:rsid w:val="00667D80"/>
    <w:rsid w:val="0067028A"/>
    <w:rsid w:val="00677504"/>
    <w:rsid w:val="00686CD9"/>
    <w:rsid w:val="00686CE9"/>
    <w:rsid w:val="006904BE"/>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0527"/>
    <w:rsid w:val="00705EF5"/>
    <w:rsid w:val="00705FC2"/>
    <w:rsid w:val="007070F5"/>
    <w:rsid w:val="00707B5A"/>
    <w:rsid w:val="007103EF"/>
    <w:rsid w:val="007174AB"/>
    <w:rsid w:val="007178B7"/>
    <w:rsid w:val="0072149F"/>
    <w:rsid w:val="00723849"/>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E2F66"/>
    <w:rsid w:val="0090379A"/>
    <w:rsid w:val="009056ED"/>
    <w:rsid w:val="00911143"/>
    <w:rsid w:val="00917787"/>
    <w:rsid w:val="00926216"/>
    <w:rsid w:val="00931F6B"/>
    <w:rsid w:val="00944C21"/>
    <w:rsid w:val="009514A1"/>
    <w:rsid w:val="0095465D"/>
    <w:rsid w:val="00954B2B"/>
    <w:rsid w:val="0096239D"/>
    <w:rsid w:val="00965F8A"/>
    <w:rsid w:val="00967FEA"/>
    <w:rsid w:val="0097015E"/>
    <w:rsid w:val="00971E1E"/>
    <w:rsid w:val="009779ED"/>
    <w:rsid w:val="00983E39"/>
    <w:rsid w:val="00986DA1"/>
    <w:rsid w:val="00993A7C"/>
    <w:rsid w:val="009A3D0A"/>
    <w:rsid w:val="009A5F36"/>
    <w:rsid w:val="009B0641"/>
    <w:rsid w:val="009B3887"/>
    <w:rsid w:val="009C30E6"/>
    <w:rsid w:val="009C7081"/>
    <w:rsid w:val="009D0694"/>
    <w:rsid w:val="009D3323"/>
    <w:rsid w:val="009E040D"/>
    <w:rsid w:val="009E247C"/>
    <w:rsid w:val="009E4CD0"/>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27313"/>
    <w:rsid w:val="00C30C73"/>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271F"/>
    <w:rsid w:val="00CE480C"/>
    <w:rsid w:val="00CF0B19"/>
    <w:rsid w:val="00CF2B67"/>
    <w:rsid w:val="00CF2CC0"/>
    <w:rsid w:val="00CF689E"/>
    <w:rsid w:val="00D007BA"/>
    <w:rsid w:val="00D02792"/>
    <w:rsid w:val="00D153A0"/>
    <w:rsid w:val="00D15ECF"/>
    <w:rsid w:val="00D168F6"/>
    <w:rsid w:val="00D25444"/>
    <w:rsid w:val="00D25A07"/>
    <w:rsid w:val="00D3446A"/>
    <w:rsid w:val="00D34911"/>
    <w:rsid w:val="00D44308"/>
    <w:rsid w:val="00D50C05"/>
    <w:rsid w:val="00D50DD7"/>
    <w:rsid w:val="00D622E7"/>
    <w:rsid w:val="00D6606E"/>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47511"/>
    <w:rsid w:val="00E54A35"/>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100A3"/>
    <w:rsid w:val="00F172CE"/>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43D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E271F"/>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376</Words>
  <Characters>10420</Characters>
  <Application>Microsoft Office Word</Application>
  <DocSecurity>0</DocSecurity>
  <Lines>204</Lines>
  <Paragraphs>7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7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5-10-20T07:32:00Z</dcterms:created>
  <dcterms:modified xsi:type="dcterms:W3CDTF">2025-10-20T07:32:00Z</dcterms:modified>
  <cp:category/>
</cp:coreProperties>
</file>